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64.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65.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66.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67.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68.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69.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70.png" ContentType="image/png"/>
  <Override PartName="/word/media/rId71.png" ContentType="image/png"/>
  <Override PartName="/word/media/rId33.png" ContentType="image/png"/>
  <Override PartName="/word/media/rId34.png" ContentType="image/png"/>
  <Override PartName="/word/media/rId35.png" ContentType="image/png"/>
  <Override PartName="/word/media/rId139.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S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S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62"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bookmarkEnd w:id="62"/>
    <w:bookmarkStart w:id="1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8.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9.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0.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1.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2.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3.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4.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5.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6.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7.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8.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9.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0.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p>
    <w:bookmarkEnd w:id="138"/>
    <w:bookmarkStart w:id="158"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2.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3.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4.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5.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6.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7.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8.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9.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0.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1.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2.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3.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4.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5.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6.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7.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8.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9.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p>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64" Target="media/rId64.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65" Target="media/rId65.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66" Target="media/rId66.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67" Target="media/rId67.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68" Target="media/rId68.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69" Target="media/rId69.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Salinity</dc:title>
  <dc:creator/>
  <cp:keywords/>
  <dcterms:created xsi:type="dcterms:W3CDTF">2023-05-16T00:15:13Z</dcterms:created>
  <dcterms:modified xsi:type="dcterms:W3CDTF">2023-05-16T00: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